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5CFE8" w14:textId="77777777" w:rsidR="008C7978" w:rsidRDefault="00D40E29">
      <w:pPr>
        <w:pStyle w:val="Title"/>
      </w:pPr>
      <w:r>
        <w:pict w14:anchorId="40B75489">
          <v:rect id="docshape1" o:spid="_x0000_s1076" style="position:absolute;left:0;text-align:left;margin-left:66.5pt;margin-top:-.45pt;width:479.05pt;height:.5pt;z-index:15732736;mso-position-horizontal-relative:page" fillcolor="black" stroked="f">
            <w10:wrap anchorx="page"/>
          </v:rect>
        </w:pict>
      </w:r>
      <w:r w:rsidR="00460534">
        <w:rPr>
          <w:color w:val="000080"/>
        </w:rPr>
        <w:t>Robert</w:t>
      </w:r>
      <w:r w:rsidR="00460534">
        <w:rPr>
          <w:color w:val="000080"/>
          <w:spacing w:val="18"/>
        </w:rPr>
        <w:t xml:space="preserve"> </w:t>
      </w:r>
      <w:r w:rsidR="00460534">
        <w:rPr>
          <w:color w:val="000080"/>
        </w:rPr>
        <w:t>E.</w:t>
      </w:r>
      <w:r w:rsidR="00460534">
        <w:rPr>
          <w:color w:val="000080"/>
          <w:spacing w:val="18"/>
        </w:rPr>
        <w:t xml:space="preserve"> </w:t>
      </w:r>
      <w:r w:rsidR="00460534">
        <w:rPr>
          <w:color w:val="000080"/>
        </w:rPr>
        <w:t>Scott,</w:t>
      </w:r>
      <w:r w:rsidR="00460534">
        <w:rPr>
          <w:color w:val="000080"/>
          <w:spacing w:val="19"/>
        </w:rPr>
        <w:t xml:space="preserve"> </w:t>
      </w:r>
      <w:r w:rsidR="00460534">
        <w:rPr>
          <w:color w:val="000080"/>
        </w:rPr>
        <w:t>Jr.,</w:t>
      </w:r>
      <w:r w:rsidR="00460534">
        <w:rPr>
          <w:color w:val="000080"/>
          <w:spacing w:val="18"/>
        </w:rPr>
        <w:t xml:space="preserve"> </w:t>
      </w:r>
      <w:r w:rsidR="00460534">
        <w:rPr>
          <w:color w:val="000080"/>
        </w:rPr>
        <w:t>M.D.</w:t>
      </w:r>
    </w:p>
    <w:p w14:paraId="7883AA6A" w14:textId="48920D1C" w:rsidR="008C7978" w:rsidRPr="001920D8" w:rsidRDefault="00D40E29" w:rsidP="001920D8">
      <w:pPr>
        <w:spacing w:before="13"/>
        <w:ind w:left="752" w:right="714"/>
        <w:jc w:val="center"/>
        <w:rPr>
          <w:sz w:val="19"/>
        </w:rPr>
      </w:pPr>
      <w:r>
        <w:pict w14:anchorId="5432F51E">
          <v:rect id="docshape2" o:spid="_x0000_s1075" style="position:absolute;left:0;text-align:left;margin-left:65.75pt;margin-top:15.05pt;width:479.75pt;height:.5pt;z-index:15733248;mso-position-horizontal-relative:page" fillcolor="black" stroked="f">
            <w10:wrap anchorx="page"/>
          </v:rect>
        </w:pict>
      </w:r>
      <w:r w:rsidR="00460534">
        <w:rPr>
          <w:color w:val="000080"/>
          <w:w w:val="105"/>
          <w:sz w:val="19"/>
        </w:rPr>
        <w:t>Spine</w:t>
      </w:r>
      <w:r w:rsidR="00460534">
        <w:rPr>
          <w:color w:val="000080"/>
          <w:spacing w:val="13"/>
          <w:w w:val="105"/>
          <w:sz w:val="19"/>
        </w:rPr>
        <w:t xml:space="preserve"> </w:t>
      </w:r>
      <w:r w:rsidR="00460534">
        <w:rPr>
          <w:color w:val="000080"/>
          <w:w w:val="105"/>
          <w:sz w:val="19"/>
        </w:rPr>
        <w:t>Care</w:t>
      </w:r>
      <w:r w:rsidR="00460534">
        <w:rPr>
          <w:color w:val="000080"/>
          <w:spacing w:val="14"/>
          <w:w w:val="105"/>
          <w:sz w:val="19"/>
        </w:rPr>
        <w:t xml:space="preserve"> </w:t>
      </w:r>
      <w:r w:rsidR="00460534">
        <w:rPr>
          <w:rFonts w:ascii="Wingdings 2" w:hAnsi="Wingdings 2"/>
          <w:color w:val="000080"/>
          <w:w w:val="105"/>
          <w:sz w:val="19"/>
        </w:rPr>
        <w:t>•</w:t>
      </w:r>
      <w:r w:rsidR="00460534">
        <w:rPr>
          <w:color w:val="000080"/>
          <w:spacing w:val="14"/>
          <w:w w:val="105"/>
          <w:sz w:val="19"/>
        </w:rPr>
        <w:t xml:space="preserve"> </w:t>
      </w:r>
      <w:r w:rsidR="00460534">
        <w:rPr>
          <w:color w:val="000080"/>
          <w:w w:val="105"/>
          <w:sz w:val="19"/>
        </w:rPr>
        <w:t>Musculoskeletal</w:t>
      </w:r>
      <w:r w:rsidR="00460534">
        <w:rPr>
          <w:color w:val="000080"/>
          <w:spacing w:val="14"/>
          <w:w w:val="105"/>
          <w:sz w:val="19"/>
        </w:rPr>
        <w:t xml:space="preserve"> </w:t>
      </w:r>
      <w:r w:rsidR="00460534">
        <w:rPr>
          <w:color w:val="000080"/>
          <w:w w:val="105"/>
          <w:sz w:val="19"/>
        </w:rPr>
        <w:t>&amp;</w:t>
      </w:r>
      <w:r w:rsidR="00460534">
        <w:rPr>
          <w:color w:val="000080"/>
          <w:spacing w:val="15"/>
          <w:w w:val="105"/>
          <w:sz w:val="19"/>
        </w:rPr>
        <w:t xml:space="preserve"> </w:t>
      </w:r>
      <w:r w:rsidR="00460534">
        <w:rPr>
          <w:color w:val="000080"/>
          <w:w w:val="105"/>
          <w:sz w:val="19"/>
        </w:rPr>
        <w:t>Sports</w:t>
      </w:r>
      <w:r w:rsidR="00460534">
        <w:rPr>
          <w:color w:val="000080"/>
          <w:spacing w:val="14"/>
          <w:w w:val="105"/>
          <w:sz w:val="19"/>
        </w:rPr>
        <w:t xml:space="preserve"> </w:t>
      </w:r>
      <w:r w:rsidR="00460534">
        <w:rPr>
          <w:color w:val="000080"/>
          <w:w w:val="105"/>
          <w:sz w:val="19"/>
        </w:rPr>
        <w:t>Injuries</w:t>
      </w:r>
      <w:r w:rsidR="00460534">
        <w:rPr>
          <w:color w:val="000080"/>
          <w:spacing w:val="15"/>
          <w:w w:val="105"/>
          <w:sz w:val="19"/>
        </w:rPr>
        <w:t xml:space="preserve"> </w:t>
      </w:r>
      <w:r w:rsidR="00460534">
        <w:rPr>
          <w:rFonts w:ascii="Wingdings 2" w:hAnsi="Wingdings 2"/>
          <w:color w:val="000080"/>
          <w:w w:val="105"/>
          <w:sz w:val="19"/>
        </w:rPr>
        <w:t>•</w:t>
      </w:r>
      <w:r w:rsidR="00460534">
        <w:rPr>
          <w:color w:val="000080"/>
          <w:spacing w:val="13"/>
          <w:w w:val="105"/>
          <w:sz w:val="19"/>
        </w:rPr>
        <w:t xml:space="preserve"> </w:t>
      </w:r>
      <w:r w:rsidR="00460534">
        <w:rPr>
          <w:color w:val="000080"/>
          <w:w w:val="105"/>
          <w:sz w:val="19"/>
        </w:rPr>
        <w:t>Neurodiagnostic</w:t>
      </w:r>
      <w:r w:rsidR="00460534">
        <w:rPr>
          <w:color w:val="000080"/>
          <w:spacing w:val="14"/>
          <w:w w:val="105"/>
          <w:sz w:val="19"/>
        </w:rPr>
        <w:t xml:space="preserve"> </w:t>
      </w:r>
      <w:r w:rsidR="00460534">
        <w:rPr>
          <w:color w:val="000080"/>
          <w:w w:val="105"/>
          <w:sz w:val="19"/>
        </w:rPr>
        <w:t>Testing</w:t>
      </w:r>
      <w:r w:rsidR="00460534">
        <w:rPr>
          <w:color w:val="000080"/>
          <w:spacing w:val="15"/>
          <w:w w:val="105"/>
          <w:sz w:val="19"/>
        </w:rPr>
        <w:t xml:space="preserve"> </w:t>
      </w:r>
      <w:r w:rsidR="00460534">
        <w:rPr>
          <w:rFonts w:ascii="Wingdings 2" w:hAnsi="Wingdings 2"/>
          <w:color w:val="000080"/>
          <w:w w:val="105"/>
          <w:sz w:val="19"/>
        </w:rPr>
        <w:t>•</w:t>
      </w:r>
      <w:r w:rsidR="00460534">
        <w:rPr>
          <w:color w:val="000080"/>
          <w:spacing w:val="14"/>
          <w:w w:val="105"/>
          <w:sz w:val="19"/>
        </w:rPr>
        <w:t xml:space="preserve"> </w:t>
      </w:r>
      <w:r w:rsidR="00460534">
        <w:rPr>
          <w:color w:val="000080"/>
          <w:w w:val="105"/>
          <w:sz w:val="19"/>
        </w:rPr>
        <w:t>Pain</w:t>
      </w:r>
      <w:r w:rsidR="00460534">
        <w:rPr>
          <w:color w:val="000080"/>
          <w:spacing w:val="15"/>
          <w:w w:val="105"/>
          <w:sz w:val="19"/>
        </w:rPr>
        <w:t xml:space="preserve"> </w:t>
      </w:r>
      <w:r w:rsidR="00460534">
        <w:rPr>
          <w:color w:val="000080"/>
          <w:w w:val="105"/>
          <w:sz w:val="19"/>
        </w:rPr>
        <w:t>Management</w:t>
      </w:r>
    </w:p>
    <w:p w14:paraId="6E2D9FFD" w14:textId="77777777" w:rsidR="008C7978" w:rsidRDefault="00D40E29">
      <w:pPr>
        <w:spacing w:before="126" w:line="199" w:lineRule="auto"/>
        <w:ind w:left="3978" w:right="3548" w:hanging="348"/>
        <w:rPr>
          <w:sz w:val="19"/>
        </w:rPr>
      </w:pPr>
      <w:r>
        <w:pict w14:anchorId="41F26893">
          <v:group id="docshapegroup3" o:spid="_x0000_s1069" style="position:absolute;left:0;text-align:left;margin-left:260.6pt;margin-top:-11.35pt;width:101.75pt;height:42.85pt;z-index:-15816192;mso-position-horizontal-relative:page" coordorigin="5212,-227" coordsize="2035,857">
            <v:line id="_x0000_s1074" style="position:absolute" from="5281,-83" to="6957,-83" strokecolor="blue" strokeweight=".28469mm"/>
            <v:line id="_x0000_s1073" style="position:absolute" from="5740,148" to="6499,148" strokecolor="blue" strokeweight=".28469mm"/>
            <v:line id="_x0000_s1072" style="position:absolute" from="5212,373" to="7027,373" strokecolor="blue" strokeweight=".28469mm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4" o:spid="_x0000_s1071" type="#_x0000_t75" style="position:absolute;left:6942;top:342;width:183;height:144">
              <v:imagedata r:id="rId5" o:title=""/>
            </v:shape>
            <v:shape id="docshape5" o:spid="_x0000_s1070" style="position:absolute;left:5214;top:-228;width:2033;height:857" coordorigin="5214,-227" coordsize="2033,857" path="m7246,422r-61,l7185,-227r-1971,l5214,483r1738,l6952,630r294,l7246,422xe" stroked="f">
              <v:path arrowok="t"/>
            </v:shape>
            <w10:wrap anchorx="page"/>
          </v:group>
        </w:pict>
      </w:r>
      <w:r w:rsidR="00460534">
        <w:rPr>
          <w:rFonts w:ascii="Arial"/>
          <w:color w:val="06118B"/>
          <w:sz w:val="20"/>
        </w:rPr>
        <w:t>9834 Genesee, Suite 223B</w:t>
      </w:r>
      <w:r w:rsidR="00460534">
        <w:rPr>
          <w:rFonts w:ascii="Arial"/>
          <w:color w:val="06118B"/>
          <w:spacing w:val="-53"/>
          <w:sz w:val="20"/>
        </w:rPr>
        <w:t xml:space="preserve"> </w:t>
      </w:r>
      <w:r w:rsidR="00460534">
        <w:rPr>
          <w:rFonts w:ascii="Arial"/>
          <w:color w:val="06118B"/>
          <w:sz w:val="20"/>
        </w:rPr>
        <w:t>La Jolla, CA 92037</w:t>
      </w:r>
      <w:r w:rsidR="00460534">
        <w:rPr>
          <w:rFonts w:ascii="Arial"/>
          <w:color w:val="06118B"/>
          <w:spacing w:val="1"/>
          <w:sz w:val="20"/>
        </w:rPr>
        <w:t xml:space="preserve"> </w:t>
      </w:r>
      <w:r w:rsidR="00460534">
        <w:rPr>
          <w:color w:val="000080"/>
          <w:sz w:val="19"/>
        </w:rPr>
        <w:t>Phone</w:t>
      </w:r>
      <w:r w:rsidR="00460534">
        <w:rPr>
          <w:color w:val="000080"/>
          <w:spacing w:val="11"/>
          <w:sz w:val="19"/>
        </w:rPr>
        <w:t xml:space="preserve"> </w:t>
      </w:r>
      <w:r w:rsidR="00460534">
        <w:rPr>
          <w:color w:val="000080"/>
          <w:sz w:val="19"/>
        </w:rPr>
        <w:t>858-277-7123</w:t>
      </w:r>
    </w:p>
    <w:p w14:paraId="675F93EF" w14:textId="42B9D1A5" w:rsidR="008C7978" w:rsidRDefault="00460534">
      <w:pPr>
        <w:spacing w:before="18"/>
        <w:ind w:left="752" w:right="712"/>
        <w:jc w:val="center"/>
        <w:rPr>
          <w:color w:val="000080"/>
          <w:w w:val="105"/>
          <w:sz w:val="19"/>
        </w:rPr>
      </w:pPr>
      <w:r>
        <w:rPr>
          <w:color w:val="000080"/>
          <w:w w:val="105"/>
          <w:sz w:val="19"/>
        </w:rPr>
        <w:t>Fax</w:t>
      </w:r>
      <w:r>
        <w:rPr>
          <w:color w:val="000080"/>
          <w:spacing w:val="-2"/>
          <w:w w:val="105"/>
          <w:sz w:val="19"/>
        </w:rPr>
        <w:t xml:space="preserve"> </w:t>
      </w:r>
      <w:r>
        <w:rPr>
          <w:color w:val="000080"/>
          <w:w w:val="105"/>
          <w:sz w:val="19"/>
        </w:rPr>
        <w:t>858-277-3470</w:t>
      </w:r>
    </w:p>
    <w:p w14:paraId="6DAC8918" w14:textId="77777777" w:rsidR="001920D8" w:rsidRDefault="001920D8">
      <w:pPr>
        <w:spacing w:before="18"/>
        <w:ind w:left="752" w:right="712"/>
        <w:jc w:val="center"/>
        <w:rPr>
          <w:sz w:val="19"/>
        </w:rPr>
      </w:pPr>
    </w:p>
    <w:p w14:paraId="58BB2EBC" w14:textId="50129DE2" w:rsidR="008C7978" w:rsidRPr="001920D8" w:rsidRDefault="00460534">
      <w:pPr>
        <w:pStyle w:val="BodyText"/>
        <w:spacing w:before="3"/>
        <w:ind w:left="752" w:right="713"/>
        <w:jc w:val="center"/>
        <w:rPr>
          <w:sz w:val="32"/>
          <w:szCs w:val="32"/>
        </w:rPr>
      </w:pPr>
      <w:r w:rsidRPr="001920D8">
        <w:rPr>
          <w:sz w:val="32"/>
          <w:szCs w:val="32"/>
        </w:rPr>
        <w:t>REQUEST</w:t>
      </w:r>
      <w:r w:rsidRPr="001920D8">
        <w:rPr>
          <w:spacing w:val="-2"/>
          <w:sz w:val="32"/>
          <w:szCs w:val="32"/>
        </w:rPr>
        <w:t xml:space="preserve"> </w:t>
      </w:r>
      <w:r w:rsidRPr="001920D8">
        <w:rPr>
          <w:sz w:val="32"/>
          <w:szCs w:val="32"/>
        </w:rPr>
        <w:t>FOR</w:t>
      </w:r>
      <w:r w:rsidRPr="001920D8">
        <w:rPr>
          <w:spacing w:val="-2"/>
          <w:sz w:val="32"/>
          <w:szCs w:val="32"/>
        </w:rPr>
        <w:t xml:space="preserve"> </w:t>
      </w:r>
      <w:r w:rsidR="00515FC6">
        <w:rPr>
          <w:sz w:val="32"/>
          <w:szCs w:val="32"/>
        </w:rPr>
        <w:t>RELEASE</w:t>
      </w:r>
      <w:r w:rsidRPr="001920D8">
        <w:rPr>
          <w:spacing w:val="-2"/>
          <w:sz w:val="32"/>
          <w:szCs w:val="32"/>
        </w:rPr>
        <w:t xml:space="preserve"> </w:t>
      </w:r>
      <w:r w:rsidRPr="001920D8">
        <w:rPr>
          <w:sz w:val="32"/>
          <w:szCs w:val="32"/>
        </w:rPr>
        <w:t>OF</w:t>
      </w:r>
      <w:r w:rsidRPr="001920D8">
        <w:rPr>
          <w:spacing w:val="-2"/>
          <w:sz w:val="32"/>
          <w:szCs w:val="32"/>
        </w:rPr>
        <w:t xml:space="preserve"> </w:t>
      </w:r>
      <w:r w:rsidRPr="001920D8">
        <w:rPr>
          <w:sz w:val="32"/>
          <w:szCs w:val="32"/>
        </w:rPr>
        <w:t>MEDICAL</w:t>
      </w:r>
      <w:r w:rsidRPr="001920D8">
        <w:rPr>
          <w:spacing w:val="-3"/>
          <w:sz w:val="32"/>
          <w:szCs w:val="32"/>
        </w:rPr>
        <w:t xml:space="preserve"> </w:t>
      </w:r>
      <w:r w:rsidRPr="001920D8">
        <w:rPr>
          <w:sz w:val="32"/>
          <w:szCs w:val="32"/>
        </w:rPr>
        <w:t>RECORDS</w:t>
      </w:r>
    </w:p>
    <w:p w14:paraId="1FFCC641" w14:textId="0F145BFA" w:rsidR="008C7978" w:rsidRDefault="00460534">
      <w:pPr>
        <w:spacing w:before="3" w:line="275" w:lineRule="exact"/>
        <w:ind w:left="752" w:right="712"/>
        <w:jc w:val="center"/>
        <w:rPr>
          <w:sz w:val="24"/>
        </w:rPr>
      </w:pPr>
      <w:r>
        <w:rPr>
          <w:sz w:val="24"/>
        </w:rPr>
        <w:t>**There is a</w:t>
      </w:r>
      <w:r>
        <w:rPr>
          <w:spacing w:val="-1"/>
          <w:sz w:val="24"/>
        </w:rPr>
        <w:t xml:space="preserve"> </w:t>
      </w:r>
      <w:r>
        <w:rPr>
          <w:b/>
          <w:i/>
          <w:sz w:val="24"/>
        </w:rPr>
        <w:t>minimum</w:t>
      </w:r>
      <w:r>
        <w:rPr>
          <w:b/>
          <w:i/>
          <w:spacing w:val="-1"/>
          <w:sz w:val="24"/>
        </w:rPr>
        <w:t xml:space="preserve"> </w:t>
      </w:r>
      <w:r>
        <w:rPr>
          <w:sz w:val="24"/>
        </w:rPr>
        <w:t>$15.00 copy fee**</w:t>
      </w:r>
    </w:p>
    <w:p w14:paraId="1B193BD9" w14:textId="77777777" w:rsidR="001920D8" w:rsidRDefault="001920D8">
      <w:pPr>
        <w:spacing w:before="3" w:line="275" w:lineRule="exact"/>
        <w:ind w:left="752" w:right="712"/>
        <w:jc w:val="center"/>
        <w:rPr>
          <w:sz w:val="24"/>
        </w:rPr>
      </w:pPr>
    </w:p>
    <w:p w14:paraId="3F4E6AEE" w14:textId="77777777" w:rsidR="008C7978" w:rsidRDefault="00460534">
      <w:pPr>
        <w:pStyle w:val="BodyText"/>
        <w:spacing w:line="275" w:lineRule="exact"/>
      </w:pPr>
      <w:r>
        <w:t>I</w:t>
      </w:r>
      <w:r>
        <w:rPr>
          <w:spacing w:val="-1"/>
        </w:rPr>
        <w:t xml:space="preserve"> </w:t>
      </w:r>
      <w:r>
        <w:t>hereby request</w:t>
      </w:r>
      <w:r>
        <w:rPr>
          <w:spacing w:val="-1"/>
        </w:rPr>
        <w:t xml:space="preserve"> </w:t>
      </w:r>
      <w:r>
        <w:t>Dr.</w:t>
      </w:r>
      <w:r>
        <w:rPr>
          <w:spacing w:val="-1"/>
        </w:rPr>
        <w:t xml:space="preserve"> </w:t>
      </w:r>
      <w:r>
        <w:t>Robert</w:t>
      </w:r>
      <w:r>
        <w:rPr>
          <w:spacing w:val="-1"/>
        </w:rPr>
        <w:t xml:space="preserve"> </w:t>
      </w:r>
      <w:r>
        <w:t>Scott</w:t>
      </w:r>
      <w:r>
        <w:rPr>
          <w:spacing w:val="-1"/>
        </w:rPr>
        <w:t xml:space="preserve"> </w:t>
      </w:r>
      <w:r>
        <w:t>to provide</w:t>
      </w:r>
      <w:r>
        <w:rPr>
          <w:spacing w:val="-1"/>
        </w:rPr>
        <w:t xml:space="preserve"> </w:t>
      </w:r>
      <w:r>
        <w:t>copies of</w:t>
      </w:r>
      <w:r>
        <w:rPr>
          <w:spacing w:val="-1"/>
        </w:rPr>
        <w:t xml:space="preserve"> </w:t>
      </w:r>
      <w:r>
        <w:t>the medical</w:t>
      </w:r>
      <w:r>
        <w:rPr>
          <w:spacing w:val="-1"/>
        </w:rPr>
        <w:t xml:space="preserve"> </w:t>
      </w:r>
      <w:r>
        <w:t>record for:</w:t>
      </w:r>
    </w:p>
    <w:p w14:paraId="3E68F298" w14:textId="77777777" w:rsidR="008C7978" w:rsidRDefault="008C7978">
      <w:pPr>
        <w:pStyle w:val="BodyText"/>
        <w:ind w:left="0"/>
      </w:pPr>
    </w:p>
    <w:p w14:paraId="05371DC8" w14:textId="50C79A31" w:rsidR="008C7978" w:rsidRPr="001920D8" w:rsidRDefault="00460534" w:rsidP="001920D8">
      <w:pPr>
        <w:pStyle w:val="BodyText"/>
        <w:tabs>
          <w:tab w:val="left" w:pos="9485"/>
        </w:tabs>
        <w:rPr>
          <w:sz w:val="16"/>
        </w:rPr>
      </w:pPr>
      <w:r>
        <w:t>Patient</w:t>
      </w:r>
      <w:r>
        <w:rPr>
          <w:spacing w:val="-11"/>
        </w:rPr>
        <w:t xml:space="preserve"> </w:t>
      </w:r>
      <w:r>
        <w:t>Name:</w:t>
      </w:r>
      <w:r>
        <w:rPr>
          <w:spacing w:val="-1"/>
        </w:rPr>
        <w:t xml:space="preserve"> </w:t>
      </w:r>
      <w:r w:rsidR="001920D8">
        <w:rPr>
          <w:u w:val="single"/>
        </w:rPr>
        <w:t xml:space="preserve">_________________________________ </w:t>
      </w:r>
      <w:r w:rsidR="001920D8" w:rsidRPr="001920D8">
        <w:t>Date of Birth</w:t>
      </w:r>
      <w:r w:rsidR="001920D8">
        <w:rPr>
          <w:u w:val="single"/>
        </w:rPr>
        <w:t>: _____________________</w:t>
      </w:r>
    </w:p>
    <w:p w14:paraId="2E7E2C84" w14:textId="77777777" w:rsidR="008C7978" w:rsidRDefault="008C7978">
      <w:pPr>
        <w:pStyle w:val="BodyText"/>
        <w:spacing w:before="2"/>
        <w:ind w:left="0"/>
        <w:rPr>
          <w:sz w:val="16"/>
        </w:rPr>
      </w:pPr>
    </w:p>
    <w:p w14:paraId="397E99E6" w14:textId="77777777" w:rsidR="008C7978" w:rsidRDefault="00D40E29">
      <w:pPr>
        <w:pStyle w:val="BodyText"/>
        <w:tabs>
          <w:tab w:val="left" w:pos="5180"/>
        </w:tabs>
        <w:spacing w:before="90"/>
        <w:rPr>
          <w:rFonts w:ascii="Wingdings 2" w:hAnsi="Wingdings 2"/>
        </w:rPr>
      </w:pPr>
      <w:r>
        <w:pict w14:anchorId="0BA29FBB">
          <v:group id="docshapegroup6" o:spid="_x0000_s1066" style="position:absolute;left:0;text-align:left;margin-left:146.05pt;margin-top:2.8pt;width:15.65pt;height:17.65pt;z-index:-15815680;mso-position-horizontal-relative:page" coordorigin="2921,56" coordsize="313,353">
            <v:shape id="docshape7" o:spid="_x0000_s1068" type="#_x0000_t75" style="position:absolute;left:2921;top:55;width:313;height:353">
              <v:imagedata r:id="rId6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8" o:spid="_x0000_s1067" type="#_x0000_t202" style="position:absolute;left:2921;top:55;width:313;height:353" filled="f" stroked="f">
              <v:textbox inset="0,0,0,0">
                <w:txbxContent>
                  <w:p w14:paraId="037260AC" w14:textId="77777777" w:rsidR="008C7978" w:rsidRDefault="00460534">
                    <w:pPr>
                      <w:spacing w:before="56"/>
                      <w:ind w:left="52"/>
                      <w:rPr>
                        <w:rFonts w:ascii="Wingdings 2" w:hAnsi="Wingdings 2"/>
                        <w:sz w:val="24"/>
                      </w:rPr>
                    </w:pPr>
                    <w:r>
                      <w:rPr>
                        <w:rFonts w:ascii="Wingdings 2" w:hAnsi="Wingdings 2"/>
                        <w:sz w:val="24"/>
                      </w:rPr>
                      <w:t></w:t>
                    </w:r>
                  </w:p>
                </w:txbxContent>
              </v:textbox>
            </v:shape>
            <w10:wrap anchorx="page"/>
          </v:group>
        </w:pict>
      </w:r>
      <w:r w:rsidR="00460534">
        <w:rPr>
          <w:noProof/>
        </w:rPr>
        <w:drawing>
          <wp:anchor distT="0" distB="0" distL="0" distR="0" simplePos="0" relativeHeight="487501312" behindDoc="1" locked="0" layoutInCell="1" allowOverlap="1" wp14:anchorId="78D6719E" wp14:editId="55D1AC70">
            <wp:simplePos x="0" y="0"/>
            <wp:positionH relativeFrom="page">
              <wp:posOffset>4567453</wp:posOffset>
            </wp:positionH>
            <wp:positionV relativeFrom="paragraph">
              <wp:posOffset>35447</wp:posOffset>
            </wp:positionV>
            <wp:extent cx="198246" cy="223900"/>
            <wp:effectExtent l="0" t="0" r="0" b="0"/>
            <wp:wrapNone/>
            <wp:docPr id="1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8246" cy="22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60534">
        <w:t>Workers Comp</w:t>
      </w:r>
      <w:r w:rsidR="00460534">
        <w:tab/>
        <w:t>Private</w:t>
      </w:r>
      <w:r w:rsidR="00460534">
        <w:rPr>
          <w:spacing w:val="-4"/>
        </w:rPr>
        <w:t xml:space="preserve"> </w:t>
      </w:r>
      <w:r w:rsidR="00460534">
        <w:rPr>
          <w:rFonts w:ascii="Wingdings 2" w:hAnsi="Wingdings 2"/>
        </w:rPr>
        <w:t></w:t>
      </w:r>
    </w:p>
    <w:p w14:paraId="48E2CD25" w14:textId="77777777" w:rsidR="008C7978" w:rsidRDefault="008C7978">
      <w:pPr>
        <w:pStyle w:val="BodyText"/>
        <w:spacing w:before="7"/>
        <w:ind w:left="0"/>
        <w:rPr>
          <w:rFonts w:ascii="Wingdings 2" w:hAnsi="Wingdings 2"/>
          <w:sz w:val="17"/>
        </w:rPr>
      </w:pPr>
    </w:p>
    <w:p w14:paraId="3FE4CDF2" w14:textId="0ED4D0B4" w:rsidR="008C7978" w:rsidRDefault="00460534">
      <w:pPr>
        <w:pStyle w:val="BodyText"/>
        <w:tabs>
          <w:tab w:val="left" w:pos="9493"/>
        </w:tabs>
        <w:spacing w:before="90"/>
      </w:pPr>
      <w:r>
        <w:t>Approximate</w:t>
      </w:r>
      <w:r>
        <w:rPr>
          <w:spacing w:val="-3"/>
        </w:rPr>
        <w:t xml:space="preserve"> </w:t>
      </w:r>
      <w:r>
        <w:t>date</w:t>
      </w:r>
      <w:r w:rsidR="00515FC6">
        <w:rPr>
          <w:spacing w:val="-2"/>
        </w:rPr>
        <w:t xml:space="preserve">s </w:t>
      </w:r>
      <w:r>
        <w:t>of</w:t>
      </w:r>
      <w:r>
        <w:rPr>
          <w:spacing w:val="-2"/>
        </w:rPr>
        <w:t xml:space="preserve"> </w:t>
      </w:r>
      <w:r w:rsidR="001920D8">
        <w:rPr>
          <w:spacing w:val="-2"/>
        </w:rPr>
        <w:t xml:space="preserve">first and </w:t>
      </w:r>
      <w:r>
        <w:t>last</w:t>
      </w:r>
      <w:r>
        <w:rPr>
          <w:spacing w:val="-2"/>
        </w:rPr>
        <w:t xml:space="preserve"> </w:t>
      </w:r>
      <w:r>
        <w:t xml:space="preserve">treatment/visit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0640F3D" w14:textId="14C57BEC" w:rsidR="008C7978" w:rsidRDefault="008C7978" w:rsidP="001920D8">
      <w:pPr>
        <w:pStyle w:val="BodyText"/>
        <w:spacing w:before="90"/>
        <w:ind w:left="0"/>
      </w:pPr>
    </w:p>
    <w:p w14:paraId="29A986CE" w14:textId="77777777" w:rsidR="008C7978" w:rsidRDefault="00460534">
      <w:pPr>
        <w:pStyle w:val="BodyText"/>
        <w:spacing w:before="2"/>
      </w:pPr>
      <w:r>
        <w:t>*</w:t>
      </w:r>
      <w:r>
        <w:rPr>
          <w:spacing w:val="-1"/>
        </w:rPr>
        <w:t xml:space="preserve"> </w:t>
      </w:r>
      <w:r>
        <w:t>Appropriate</w:t>
      </w:r>
      <w:r>
        <w:rPr>
          <w:spacing w:val="-2"/>
        </w:rPr>
        <w:t xml:space="preserve"> </w:t>
      </w:r>
      <w:r>
        <w:t>documentation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required</w:t>
      </w:r>
      <w:r>
        <w:rPr>
          <w:spacing w:val="-1"/>
        </w:rPr>
        <w:t xml:space="preserve"> </w:t>
      </w:r>
      <w:r>
        <w:t>prior 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leas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medical records</w:t>
      </w:r>
    </w:p>
    <w:p w14:paraId="67A55909" w14:textId="77777777" w:rsidR="008C7978" w:rsidRDefault="008C7978">
      <w:pPr>
        <w:sectPr w:rsidR="008C7978">
          <w:type w:val="continuous"/>
          <w:pgSz w:w="12240" w:h="15840"/>
          <w:pgMar w:top="1160" w:right="1340" w:bottom="280" w:left="1300" w:header="720" w:footer="720" w:gutter="0"/>
          <w:cols w:space="720"/>
        </w:sectPr>
      </w:pPr>
    </w:p>
    <w:p w14:paraId="4D55A40E" w14:textId="77777777" w:rsidR="008C7978" w:rsidRDefault="00D40E29">
      <w:pPr>
        <w:pStyle w:val="BodyText"/>
        <w:spacing w:line="274" w:lineRule="exact"/>
        <w:ind w:left="414"/>
      </w:pPr>
      <w:r>
        <w:pict w14:anchorId="67D13035">
          <v:group id="docshapegroup9" o:spid="_x0000_s1061" style="position:absolute;left:0;text-align:left;margin-left:71pt;margin-top:1.05pt;width:12.6pt;height:40.25pt;z-index:15735296;mso-position-horizontal-relative:page" coordorigin="1420,21" coordsize="252,805">
            <v:shape id="docshape10" o:spid="_x0000_s1065" type="#_x0000_t75" style="position:absolute;left:1420;top:20;width:252;height:232">
              <v:imagedata r:id="rId8" o:title=""/>
            </v:shape>
            <v:shape id="docshape11" o:spid="_x0000_s1064" type="#_x0000_t75" style="position:absolute;left:1420;top:312;width:252;height:232">
              <v:imagedata r:id="rId8" o:title=""/>
            </v:shape>
            <v:shape id="docshape12" o:spid="_x0000_s1063" type="#_x0000_t75" style="position:absolute;left:1420;top:574;width:252;height:232">
              <v:imagedata r:id="rId8" o:title=""/>
            </v:shape>
            <v:shape id="docshape13" o:spid="_x0000_s1062" type="#_x0000_t202" style="position:absolute;left:1420;top:20;width:252;height:805" filled="f" stroked="f">
              <v:textbox inset="0,0,0,0">
                <w:txbxContent>
                  <w:p w14:paraId="76476796" w14:textId="77777777" w:rsidR="008C7978" w:rsidRDefault="008C7978">
                    <w:pPr>
                      <w:spacing w:before="1"/>
                      <w:rPr>
                        <w:sz w:val="24"/>
                      </w:rPr>
                    </w:pPr>
                  </w:p>
                  <w:p w14:paraId="2C5DCCF8" w14:textId="77777777" w:rsidR="008C7978" w:rsidRDefault="00460534">
                    <w:pPr>
                      <w:ind w:left="19"/>
                      <w:rPr>
                        <w:rFonts w:ascii="Wingdings 2" w:hAnsi="Wingdings 2"/>
                        <w:sz w:val="24"/>
                      </w:rPr>
                    </w:pPr>
                    <w:r>
                      <w:rPr>
                        <w:rFonts w:ascii="Wingdings 2" w:hAnsi="Wingdings 2"/>
                        <w:sz w:val="24"/>
                      </w:rPr>
                      <w:t></w:t>
                    </w:r>
                  </w:p>
                  <w:p w14:paraId="258D1A17" w14:textId="77777777" w:rsidR="008C7978" w:rsidRDefault="00460534">
                    <w:pPr>
                      <w:spacing w:before="21"/>
                      <w:ind w:left="19"/>
                      <w:rPr>
                        <w:rFonts w:ascii="Wingdings 2" w:hAnsi="Wingdings 2"/>
                        <w:sz w:val="24"/>
                      </w:rPr>
                    </w:pPr>
                    <w:r>
                      <w:rPr>
                        <w:rFonts w:ascii="Wingdings 2" w:hAnsi="Wingdings 2"/>
                        <w:sz w:val="24"/>
                      </w:rPr>
                      <w:t></w:t>
                    </w:r>
                  </w:p>
                </w:txbxContent>
              </v:textbox>
            </v:shape>
            <w10:wrap anchorx="page"/>
          </v:group>
        </w:pict>
      </w:r>
      <w:r>
        <w:pict w14:anchorId="5F335431">
          <v:group id="docshapegroup14" o:spid="_x0000_s1058" style="position:absolute;left:0;text-align:left;margin-left:143.05pt;margin-top:1pt;width:12.6pt;height:12.65pt;z-index:15735808;mso-position-horizontal-relative:page" coordorigin="2861,20" coordsize="252,253">
            <v:shape id="docshape15" o:spid="_x0000_s1060" type="#_x0000_t75" style="position:absolute;left:2861;top:20;width:252;height:232">
              <v:imagedata r:id="rId8" o:title=""/>
            </v:shape>
            <v:shape id="docshape16" o:spid="_x0000_s1059" type="#_x0000_t202" style="position:absolute;left:2861;top:19;width:252;height:253" filled="f" stroked="f">
              <v:textbox inset="0,0,0,0">
                <w:txbxContent>
                  <w:p w14:paraId="6712CF0D" w14:textId="77777777" w:rsidR="008C7978" w:rsidRDefault="00460534">
                    <w:pPr>
                      <w:ind w:left="19"/>
                      <w:rPr>
                        <w:rFonts w:ascii="Wingdings 2" w:hAnsi="Wingdings 2"/>
                        <w:sz w:val="24"/>
                      </w:rPr>
                    </w:pPr>
                    <w:r>
                      <w:rPr>
                        <w:rFonts w:ascii="Wingdings 2" w:hAnsi="Wingdings 2"/>
                        <w:sz w:val="24"/>
                      </w:rPr>
                      <w:t></w:t>
                    </w:r>
                  </w:p>
                </w:txbxContent>
              </v:textbox>
            </v:shape>
            <w10:wrap anchorx="page"/>
          </v:group>
        </w:pict>
      </w:r>
      <w:r>
        <w:pict w14:anchorId="4F31CE11">
          <v:group id="docshapegroup17" o:spid="_x0000_s1054" style="position:absolute;left:0;text-align:left;margin-left:250.35pt;margin-top:1pt;width:12.6pt;height:26.6pt;z-index:-15813632;mso-position-horizontal-relative:page" coordorigin="5007,20" coordsize="252,532">
            <v:shape id="docshape18" o:spid="_x0000_s1057" type="#_x0000_t75" style="position:absolute;left:5006;top:20;width:252;height:232">
              <v:imagedata r:id="rId9" o:title=""/>
            </v:shape>
            <v:shape id="docshape19" o:spid="_x0000_s1056" type="#_x0000_t75" style="position:absolute;left:5006;top:292;width:252;height:232">
              <v:imagedata r:id="rId9" o:title=""/>
            </v:shape>
            <v:shape id="docshape20" o:spid="_x0000_s1055" type="#_x0000_t202" style="position:absolute;left:5006;top:19;width:252;height:532" filled="f" stroked="f">
              <v:textbox inset="0,0,0,0">
                <w:txbxContent>
                  <w:p w14:paraId="68C2EB09" w14:textId="77777777" w:rsidR="008C7978" w:rsidRDefault="00460534">
                    <w:pPr>
                      <w:ind w:left="33"/>
                      <w:rPr>
                        <w:rFonts w:ascii="Wingdings 2" w:hAnsi="Wingdings 2"/>
                        <w:sz w:val="24"/>
                      </w:rPr>
                    </w:pPr>
                    <w:r>
                      <w:rPr>
                        <w:rFonts w:ascii="Wingdings 2" w:hAnsi="Wingdings 2"/>
                        <w:sz w:val="24"/>
                      </w:rPr>
                      <w:t></w:t>
                    </w:r>
                  </w:p>
                  <w:p w14:paraId="18BFA691" w14:textId="77777777" w:rsidR="008C7978" w:rsidRDefault="00460534">
                    <w:pPr>
                      <w:spacing w:before="25"/>
                      <w:ind w:left="33"/>
                      <w:rPr>
                        <w:rFonts w:ascii="Wingdings 2" w:hAnsi="Wingdings 2"/>
                        <w:sz w:val="24"/>
                      </w:rPr>
                    </w:pPr>
                    <w:r>
                      <w:rPr>
                        <w:rFonts w:ascii="Wingdings 2" w:hAnsi="Wingdings 2"/>
                        <w:sz w:val="24"/>
                      </w:rPr>
                      <w:t></w:t>
                    </w:r>
                  </w:p>
                </w:txbxContent>
              </v:textbox>
            </v:shape>
            <w10:wrap anchorx="page"/>
          </v:group>
        </w:pict>
      </w:r>
      <w:r w:rsidR="00460534">
        <w:t>Patient</w:t>
      </w:r>
    </w:p>
    <w:p w14:paraId="69839B9A" w14:textId="77777777" w:rsidR="008C7978" w:rsidRDefault="00460534">
      <w:pPr>
        <w:pStyle w:val="BodyText"/>
        <w:spacing w:line="274" w:lineRule="exact"/>
        <w:ind w:left="414"/>
      </w:pPr>
      <w:r>
        <w:br w:type="column"/>
      </w:r>
      <w:r>
        <w:t>Parent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inor</w:t>
      </w:r>
    </w:p>
    <w:p w14:paraId="78F56013" w14:textId="77777777" w:rsidR="008C7978" w:rsidRDefault="00460534">
      <w:pPr>
        <w:pStyle w:val="BodyText"/>
        <w:spacing w:line="274" w:lineRule="exact"/>
        <w:ind w:left="414"/>
      </w:pPr>
      <w:r>
        <w:br w:type="column"/>
      </w:r>
      <w:r>
        <w:t>Guardian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inor*</w:t>
      </w:r>
    </w:p>
    <w:p w14:paraId="78739FC7" w14:textId="77777777" w:rsidR="008C7978" w:rsidRDefault="008C7978">
      <w:pPr>
        <w:spacing w:line="274" w:lineRule="exact"/>
        <w:sectPr w:rsidR="008C7978">
          <w:type w:val="continuous"/>
          <w:pgSz w:w="12240" w:h="15840"/>
          <w:pgMar w:top="1160" w:right="1340" w:bottom="280" w:left="1300" w:header="720" w:footer="720" w:gutter="0"/>
          <w:cols w:num="3" w:space="720" w:equalWidth="0">
            <w:col w:w="1121" w:space="319"/>
            <w:col w:w="1961" w:space="199"/>
            <w:col w:w="6000"/>
          </w:cols>
        </w:sectPr>
      </w:pPr>
    </w:p>
    <w:p w14:paraId="06C57E45" w14:textId="77777777" w:rsidR="008C7978" w:rsidRDefault="00460534">
      <w:pPr>
        <w:pStyle w:val="BodyText"/>
        <w:tabs>
          <w:tab w:val="left" w:pos="4013"/>
        </w:tabs>
        <w:spacing w:before="2"/>
        <w:ind w:left="414"/>
      </w:pPr>
      <w:r>
        <w:t>Conservator of the patient*</w:t>
      </w:r>
      <w:r>
        <w:tab/>
        <w:t>Beneficiary/ personal representative of deceased patient*</w:t>
      </w:r>
    </w:p>
    <w:p w14:paraId="6189E2F9" w14:textId="77777777" w:rsidR="008C7978" w:rsidRDefault="00460534">
      <w:pPr>
        <w:pStyle w:val="BodyText"/>
        <w:spacing w:line="274" w:lineRule="exact"/>
        <w:ind w:left="414"/>
      </w:pPr>
      <w:r>
        <w:t>Attorney-in</w:t>
      </w:r>
      <w:r>
        <w:rPr>
          <w:spacing w:val="-2"/>
        </w:rPr>
        <w:t xml:space="preserve"> </w:t>
      </w:r>
      <w:r>
        <w:t>fact</w:t>
      </w:r>
      <w:r>
        <w:rPr>
          <w:spacing w:val="-1"/>
        </w:rPr>
        <w:t xml:space="preserve"> </w:t>
      </w:r>
      <w:r>
        <w:t>under</w:t>
      </w:r>
      <w:r>
        <w:rPr>
          <w:spacing w:val="-1"/>
        </w:rPr>
        <w:t xml:space="preserve"> </w:t>
      </w:r>
      <w:r>
        <w:t>durable</w:t>
      </w:r>
      <w:r>
        <w:rPr>
          <w:spacing w:val="-1"/>
        </w:rPr>
        <w:t xml:space="preserve"> </w:t>
      </w:r>
      <w:r>
        <w:t>pow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ttorney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health care</w:t>
      </w:r>
      <w:r>
        <w:rPr>
          <w:spacing w:val="-1"/>
        </w:rPr>
        <w:t xml:space="preserve"> </w:t>
      </w:r>
      <w:r>
        <w:t>law*</w:t>
      </w:r>
    </w:p>
    <w:p w14:paraId="705EAA1C" w14:textId="52C00500" w:rsidR="008C7978" w:rsidRDefault="008C7978" w:rsidP="001920D8">
      <w:pPr>
        <w:pStyle w:val="BodyText"/>
        <w:ind w:left="0"/>
      </w:pPr>
    </w:p>
    <w:p w14:paraId="7AB0F832" w14:textId="23924312" w:rsidR="008C7978" w:rsidRDefault="00EE1E4C">
      <w:pPr>
        <w:pStyle w:val="BodyText"/>
        <w:spacing w:before="2" w:line="275" w:lineRule="exact"/>
      </w:pPr>
      <w:r>
        <w:t>Send me c</w:t>
      </w:r>
      <w:r w:rsidR="00460534">
        <w:t>opies of the record as indicated below:</w:t>
      </w:r>
    </w:p>
    <w:p w14:paraId="245B34D6" w14:textId="2A52FFE5" w:rsidR="00EC27D1" w:rsidRDefault="00D40E29" w:rsidP="00EC27D1">
      <w:pPr>
        <w:pStyle w:val="BodyText"/>
        <w:spacing w:line="242" w:lineRule="auto"/>
        <w:ind w:right="222" w:firstLine="273"/>
      </w:pPr>
      <w:r>
        <w:pict w14:anchorId="44BB3C17">
          <v:shape id="docshape21" o:spid="_x0000_s1053" type="#_x0000_t202" style="position:absolute;left:0;text-align:left;margin-left:1in;margin-top:1.1pt;width:10.7pt;height:12.65pt;z-index:-15820800;mso-position-horizontal-relative:page" filled="f" stroked="f">
            <v:textbox inset="0,0,0,0">
              <w:txbxContent>
                <w:p w14:paraId="5B17DD02" w14:textId="77777777" w:rsidR="008C7978" w:rsidRDefault="00460534">
                  <w:pPr>
                    <w:rPr>
                      <w:rFonts w:ascii="Wingdings 2" w:hAnsi="Wingdings 2"/>
                      <w:sz w:val="24"/>
                    </w:rPr>
                  </w:pPr>
                  <w:r>
                    <w:rPr>
                      <w:rFonts w:ascii="Wingdings 2" w:hAnsi="Wingdings 2"/>
                      <w:sz w:val="24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pict w14:anchorId="5DFD16FE">
          <v:group id="docshapegroup22" o:spid="_x0000_s1049" style="position:absolute;left:0;text-align:left;margin-left:70.5pt;margin-top:.4pt;width:13.6pt;height:13.1pt;z-index:-15813120;mso-position-horizontal-relative:page" coordorigin="1410,8" coordsize="272,262">
            <v:rect id="docshape23" o:spid="_x0000_s1052" style="position:absolute;left:1420;top:18;width:252;height:242" stroked="f"/>
            <v:rect id="docshape24" o:spid="_x0000_s1051" style="position:absolute;left:1420;top:18;width:252;height:242" filled="f" strokeweight="1pt"/>
            <v:shape id="docshape25" o:spid="_x0000_s1050" type="#_x0000_t202" style="position:absolute;left:1410;top:8;width:272;height:262" filled="f" stroked="f">
              <v:textbox inset="0,0,0,0">
                <w:txbxContent>
                  <w:p w14:paraId="6B89874A" w14:textId="77777777" w:rsidR="008C7978" w:rsidRDefault="00460534">
                    <w:pPr>
                      <w:spacing w:before="25"/>
                      <w:ind w:left="68"/>
                      <w:rPr>
                        <w:rFonts w:ascii="MS UI Gothic" w:hAnsi="MS UI Gothic"/>
                        <w:sz w:val="16"/>
                      </w:rPr>
                    </w:pPr>
                    <w:r>
                      <w:rPr>
                        <w:rFonts w:ascii="MS UI Gothic" w:hAnsi="MS UI Gothic"/>
                        <w:w w:val="99"/>
                        <w:sz w:val="16"/>
                      </w:rPr>
                      <w:t>✔</w:t>
                    </w:r>
                  </w:p>
                </w:txbxContent>
              </v:textbox>
            </v:shape>
            <w10:wrap anchorx="page"/>
          </v:group>
        </w:pict>
      </w:r>
      <w:r w:rsidR="00460534">
        <w:t xml:space="preserve">All medical information </w:t>
      </w:r>
      <w:r w:rsidR="00EE1E4C">
        <w:t>(chart notes)</w:t>
      </w:r>
    </w:p>
    <w:p w14:paraId="3A9B4216" w14:textId="7792CE19" w:rsidR="008C7978" w:rsidRPr="00EC27D1" w:rsidRDefault="00D40E29" w:rsidP="00EC27D1">
      <w:pPr>
        <w:pStyle w:val="BodyText"/>
        <w:spacing w:line="242" w:lineRule="auto"/>
        <w:ind w:left="0" w:right="222" w:firstLine="413"/>
      </w:pPr>
      <w:r>
        <w:pict w14:anchorId="516809E8">
          <v:group id="docshapegroup26" o:spid="_x0000_s1042" style="position:absolute;left:0;text-align:left;margin-left:69.95pt;margin-top:3.65pt;width:14.15pt;height:40.8pt;z-index:15737344;mso-position-horizontal-relative:page" coordorigin="1400,542" coordsize="283,816">
            <v:rect id="docshape27" o:spid="_x0000_s1048" style="position:absolute;left:1430;top:552;width:232;height:252" stroked="f"/>
            <v:rect id="docshape28" o:spid="_x0000_s1047" style="position:absolute;left:1430;top:552;width:232;height:252" filled="f" strokeweight="1pt"/>
            <v:rect id="docshape29" o:spid="_x0000_s1046" style="position:absolute;left:1420;top:854;width:252;height:232" stroked="f"/>
            <v:rect id="docshape30" o:spid="_x0000_s1045" style="position:absolute;left:1420;top:854;width:252;height:232" filled="f" strokeweight="1pt"/>
            <v:rect id="docshape31" o:spid="_x0000_s1044" style="position:absolute;left:1410;top:1136;width:262;height:212" stroked="f"/>
            <v:rect id="docshape32" o:spid="_x0000_s1043" style="position:absolute;left:1410;top:1136;width:262;height:212" filled="f" strokeweight="1pt"/>
            <w10:wrap anchorx="page"/>
          </v:group>
        </w:pict>
      </w:r>
      <w:r>
        <w:pict w14:anchorId="7B76C154">
          <v:shape id="docshape34" o:spid="_x0000_s1040" type="#_x0000_t202" style="position:absolute;left:0;text-align:left;margin-left:1in;margin-top:15pt;width:10.7pt;height:12.65pt;z-index:-15819776;mso-position-horizontal-relative:page" filled="f" stroked="f">
            <v:textbox style="mso-next-textbox:#docshape34" inset="0,0,0,0">
              <w:txbxContent>
                <w:p w14:paraId="3AE0C0BB" w14:textId="77777777" w:rsidR="008C7978" w:rsidRDefault="00460534">
                  <w:pPr>
                    <w:rPr>
                      <w:rFonts w:ascii="Wingdings 2" w:hAnsi="Wingdings 2"/>
                      <w:sz w:val="24"/>
                    </w:rPr>
                  </w:pPr>
                  <w:r>
                    <w:rPr>
                      <w:rFonts w:ascii="Wingdings 2" w:hAnsi="Wingdings 2"/>
                      <w:sz w:val="24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pict w14:anchorId="15E3B79E">
          <v:shape id="docshape35" o:spid="_x0000_s1039" type="#_x0000_t202" style="position:absolute;left:0;text-align:left;margin-left:1in;margin-top:.8pt;width:10.7pt;height:12.65pt;z-index:-15819264;mso-position-horizontal-relative:page" filled="f" stroked="f">
            <v:textbox inset="0,0,0,0">
              <w:txbxContent>
                <w:p w14:paraId="73E98E5D" w14:textId="77777777" w:rsidR="008C7978" w:rsidRDefault="00460534">
                  <w:pPr>
                    <w:rPr>
                      <w:rFonts w:ascii="Wingdings 2" w:hAnsi="Wingdings 2"/>
                      <w:sz w:val="24"/>
                    </w:rPr>
                  </w:pPr>
                  <w:r>
                    <w:rPr>
                      <w:rFonts w:ascii="Wingdings 2" w:hAnsi="Wingdings 2"/>
                      <w:sz w:val="24"/>
                    </w:rPr>
                    <w:t>□</w:t>
                  </w:r>
                </w:p>
              </w:txbxContent>
            </v:textbox>
            <w10:wrap anchorx="page"/>
          </v:shape>
        </w:pict>
      </w:r>
      <w:r w:rsidR="00EC27D1">
        <w:t xml:space="preserve">Imaging studies </w:t>
      </w:r>
      <w:r w:rsidR="00515FC6">
        <w:t>only</w:t>
      </w:r>
      <w:r w:rsidR="00EC27D1">
        <w:t xml:space="preserve"> </w:t>
      </w:r>
    </w:p>
    <w:p w14:paraId="7143212D" w14:textId="77777777" w:rsidR="008C7978" w:rsidRDefault="008C7978">
      <w:pPr>
        <w:spacing w:line="271" w:lineRule="exact"/>
        <w:sectPr w:rsidR="008C7978">
          <w:type w:val="continuous"/>
          <w:pgSz w:w="12240" w:h="15840"/>
          <w:pgMar w:top="1160" w:right="1340" w:bottom="280" w:left="1300" w:header="720" w:footer="720" w:gutter="0"/>
          <w:cols w:space="720"/>
        </w:sectPr>
      </w:pPr>
    </w:p>
    <w:p w14:paraId="7A3A16F2" w14:textId="70665079" w:rsidR="00EC27D1" w:rsidRDefault="00EC27D1" w:rsidP="00EC27D1">
      <w:pPr>
        <w:pStyle w:val="BodyText"/>
        <w:spacing w:before="5"/>
        <w:ind w:left="0" w:firstLine="414"/>
        <w:rPr>
          <w:sz w:val="23"/>
        </w:rPr>
      </w:pPr>
      <w:r>
        <w:rPr>
          <w:sz w:val="23"/>
        </w:rPr>
        <w:t xml:space="preserve">Lab results only </w:t>
      </w:r>
    </w:p>
    <w:p w14:paraId="11B9D7C7" w14:textId="04F30541" w:rsidR="00EC27D1" w:rsidRDefault="00EC27D1" w:rsidP="00EC27D1">
      <w:pPr>
        <w:pStyle w:val="BodyText"/>
        <w:tabs>
          <w:tab w:val="left" w:pos="6011"/>
        </w:tabs>
        <w:ind w:left="0"/>
      </w:pPr>
      <w:r>
        <w:t xml:space="preserve">       Billing Records</w:t>
      </w:r>
    </w:p>
    <w:p w14:paraId="2CD79A16" w14:textId="74EEED5A" w:rsidR="00EC27D1" w:rsidRDefault="00D40E29" w:rsidP="00EC27D1">
      <w:pPr>
        <w:pStyle w:val="BodyText"/>
        <w:tabs>
          <w:tab w:val="left" w:pos="6011"/>
        </w:tabs>
        <w:ind w:left="0"/>
      </w:pPr>
      <w:r>
        <w:pict w14:anchorId="5C07E4DD">
          <v:shape id="docshape36" o:spid="_x0000_s1038" style="position:absolute;margin-left:380.9pt;margin-top:10.25pt;width:153.75pt;height:16.2pt;flip:y;z-index:-15728640;mso-wrap-distance-left:0;mso-wrap-distance-right:0;mso-position-horizontal-relative:page" coordorigin="7618,157" coordsize="3120,0" path="m7618,157r3120,e" filled="f" strokeweight=".48pt">
            <v:path arrowok="t"/>
            <w10:wrap type="topAndBottom" anchorx="page"/>
          </v:shape>
        </w:pict>
      </w:r>
    </w:p>
    <w:p w14:paraId="7BE73E24" w14:textId="040DA2CF" w:rsidR="008C7978" w:rsidRDefault="00460534">
      <w:pPr>
        <w:pStyle w:val="BodyText"/>
        <w:tabs>
          <w:tab w:val="left" w:pos="6011"/>
        </w:tabs>
      </w:pPr>
      <w:r>
        <w:t>Dates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ervice</w:t>
      </w:r>
      <w:r>
        <w:rPr>
          <w:spacing w:val="-3"/>
        </w:rPr>
        <w:t xml:space="preserve"> </w:t>
      </w:r>
      <w:r>
        <w:t>requested:</w:t>
      </w:r>
      <w:r>
        <w:rPr>
          <w:spacing w:val="-2"/>
        </w:rPr>
        <w:t xml:space="preserve"> </w:t>
      </w:r>
      <w:r>
        <w:t>From</w:t>
      </w:r>
      <w:r>
        <w:rPr>
          <w:u w:val="single"/>
        </w:rPr>
        <w:tab/>
      </w:r>
      <w:r>
        <w:rPr>
          <w:spacing w:val="-3"/>
        </w:rPr>
        <w:t>to</w:t>
      </w:r>
    </w:p>
    <w:p w14:paraId="7147E668" w14:textId="72EECDF1" w:rsidR="008C7978" w:rsidRDefault="00460534">
      <w:pPr>
        <w:spacing w:before="130"/>
        <w:ind w:left="61"/>
        <w:rPr>
          <w:rFonts w:ascii="Arial"/>
        </w:rPr>
      </w:pPr>
      <w:r>
        <w:br w:type="column"/>
      </w:r>
    </w:p>
    <w:p w14:paraId="6E5F2362" w14:textId="437EDCF1" w:rsidR="008C7978" w:rsidRDefault="008C7978">
      <w:pPr>
        <w:pStyle w:val="BodyText"/>
        <w:spacing w:before="7"/>
        <w:ind w:left="0"/>
        <w:rPr>
          <w:rFonts w:ascii="Arial"/>
          <w:sz w:val="11"/>
        </w:rPr>
      </w:pPr>
    </w:p>
    <w:p w14:paraId="52DD4D54" w14:textId="77777777" w:rsidR="008C7978" w:rsidRDefault="008C7978">
      <w:pPr>
        <w:rPr>
          <w:rFonts w:ascii="Arial"/>
          <w:sz w:val="11"/>
        </w:rPr>
        <w:sectPr w:rsidR="008C7978">
          <w:type w:val="continuous"/>
          <w:pgSz w:w="12240" w:h="15840"/>
          <w:pgMar w:top="1160" w:right="1340" w:bottom="280" w:left="1300" w:header="720" w:footer="720" w:gutter="0"/>
          <w:cols w:num="2" w:space="720" w:equalWidth="0">
            <w:col w:w="6259" w:space="40"/>
            <w:col w:w="3301"/>
          </w:cols>
        </w:sectPr>
      </w:pPr>
    </w:p>
    <w:p w14:paraId="0EEC6A8F" w14:textId="77777777" w:rsidR="008C7978" w:rsidRDefault="008C7978">
      <w:pPr>
        <w:pStyle w:val="BodyText"/>
        <w:spacing w:before="2"/>
        <w:ind w:left="0"/>
        <w:rPr>
          <w:rFonts w:ascii="Arial"/>
          <w:sz w:val="16"/>
        </w:rPr>
      </w:pPr>
    </w:p>
    <w:p w14:paraId="1EC097AA" w14:textId="77777777" w:rsidR="008C7978" w:rsidRDefault="00460534">
      <w:pPr>
        <w:pStyle w:val="BodyText"/>
        <w:spacing w:before="90"/>
      </w:pPr>
      <w:r>
        <w:t>I</w:t>
      </w:r>
      <w:r>
        <w:rPr>
          <w:spacing w:val="-1"/>
        </w:rPr>
        <w:t xml:space="preserve"> </w:t>
      </w:r>
      <w:r>
        <w:t>hereby authorize</w:t>
      </w:r>
      <w:r>
        <w:rPr>
          <w:spacing w:val="-1"/>
        </w:rPr>
        <w:t xml:space="preserve"> </w:t>
      </w:r>
      <w:r>
        <w:t>Dr.</w:t>
      </w:r>
      <w:r>
        <w:rPr>
          <w:spacing w:val="-1"/>
        </w:rPr>
        <w:t xml:space="preserve"> </w:t>
      </w:r>
      <w:r>
        <w:t>Robert</w:t>
      </w:r>
      <w:r>
        <w:rPr>
          <w:spacing w:val="-1"/>
        </w:rPr>
        <w:t xml:space="preserve"> </w:t>
      </w:r>
      <w:r>
        <w:t>Scott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urnish the</w:t>
      </w:r>
      <w:r>
        <w:rPr>
          <w:spacing w:val="-1"/>
        </w:rPr>
        <w:t xml:space="preserve"> </w:t>
      </w:r>
      <w:r>
        <w:t>above noted information</w:t>
      </w:r>
      <w:r>
        <w:rPr>
          <w:spacing w:val="-1"/>
        </w:rPr>
        <w:t xml:space="preserve"> </w:t>
      </w:r>
      <w:r>
        <w:t>to:</w:t>
      </w:r>
    </w:p>
    <w:p w14:paraId="5D871292" w14:textId="491A76C2" w:rsidR="008C7978" w:rsidRDefault="00D40E29">
      <w:pPr>
        <w:pStyle w:val="BodyText"/>
        <w:tabs>
          <w:tab w:val="left" w:pos="3293"/>
          <w:tab w:val="left" w:pos="6173"/>
        </w:tabs>
        <w:spacing w:before="3" w:line="275" w:lineRule="exact"/>
        <w:ind w:left="414"/>
      </w:pPr>
      <w:r>
        <w:pict w14:anchorId="35E3E287">
          <v:shape id="docshape37" o:spid="_x0000_s1037" type="#_x0000_t202" style="position:absolute;left:0;text-align:left;margin-left:1in;margin-top:1.25pt;width:10.7pt;height:12.65pt;z-index:-15818752;mso-position-horizontal-relative:page" filled="f" stroked="f">
            <v:textbox inset="0,0,0,0">
              <w:txbxContent>
                <w:p w14:paraId="54C33735" w14:textId="77777777" w:rsidR="008C7978" w:rsidRDefault="00460534">
                  <w:pPr>
                    <w:rPr>
                      <w:rFonts w:ascii="Wingdings 2" w:hAnsi="Wingdings 2"/>
                      <w:sz w:val="24"/>
                    </w:rPr>
                  </w:pPr>
                  <w:r>
                    <w:rPr>
                      <w:rFonts w:ascii="Wingdings 2" w:hAnsi="Wingdings 2"/>
                      <w:sz w:val="24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pict w14:anchorId="027632A2">
          <v:shape id="docshape38" o:spid="_x0000_s1036" type="#_x0000_t202" style="position:absolute;left:0;text-align:left;margin-left:3in;margin-top:1.25pt;width:10.7pt;height:12.65pt;z-index:-15818240;mso-position-horizontal-relative:page" filled="f" stroked="f">
            <v:textbox inset="0,0,0,0">
              <w:txbxContent>
                <w:p w14:paraId="3DEEF4E6" w14:textId="77777777" w:rsidR="008C7978" w:rsidRDefault="00460534">
                  <w:pPr>
                    <w:rPr>
                      <w:rFonts w:ascii="Wingdings 2" w:hAnsi="Wingdings 2"/>
                      <w:sz w:val="24"/>
                    </w:rPr>
                  </w:pPr>
                  <w:r>
                    <w:rPr>
                      <w:rFonts w:ascii="Wingdings 2" w:hAnsi="Wingdings 2"/>
                      <w:sz w:val="24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pict w14:anchorId="0B811F50">
          <v:shape id="docshape39" o:spid="_x0000_s1035" type="#_x0000_t202" style="position:absolute;left:0;text-align:left;margin-left:5in;margin-top:1.25pt;width:10.7pt;height:12.65pt;z-index:-15817728;mso-position-horizontal-relative:page" filled="f" stroked="f">
            <v:textbox inset="0,0,0,0">
              <w:txbxContent>
                <w:p w14:paraId="18954F8C" w14:textId="77777777" w:rsidR="008C7978" w:rsidRDefault="00460534">
                  <w:pPr>
                    <w:rPr>
                      <w:rFonts w:ascii="Wingdings 2" w:hAnsi="Wingdings 2"/>
                      <w:sz w:val="24"/>
                    </w:rPr>
                  </w:pPr>
                  <w:r>
                    <w:rPr>
                      <w:rFonts w:ascii="Wingdings 2" w:hAnsi="Wingdings 2"/>
                      <w:sz w:val="24"/>
                    </w:rPr>
                    <w:t>□</w:t>
                  </w:r>
                </w:p>
              </w:txbxContent>
            </v:textbox>
            <w10:wrap anchorx="page"/>
          </v:shape>
        </w:pict>
      </w:r>
      <w:r>
        <w:pict w14:anchorId="739AE4DA">
          <v:group id="docshapegroup40" o:spid="_x0000_s1032" style="position:absolute;left:0;text-align:left;margin-left:71pt;margin-top:1.7pt;width:12.6pt;height:11.1pt;z-index:15737856;mso-position-horizontal-relative:page" coordorigin="1420,34" coordsize="252,222">
            <v:rect id="docshape41" o:spid="_x0000_s1034" style="position:absolute;left:1430;top:43;width:232;height:202" stroked="f"/>
            <v:rect id="docshape42" o:spid="_x0000_s1033" style="position:absolute;left:1430;top:43;width:232;height:202" filled="f" strokeweight="1pt"/>
            <w10:wrap anchorx="page"/>
          </v:group>
        </w:pict>
      </w:r>
      <w:r>
        <w:pict w14:anchorId="184A7726">
          <v:group id="docshapegroup43" o:spid="_x0000_s1029" style="position:absolute;left:0;text-align:left;margin-left:215.6pt;margin-top:1.65pt;width:11.6pt;height:10.6pt;z-index:-15811584;mso-position-horizontal-relative:page" coordorigin="4312,33" coordsize="232,212">
            <v:rect id="docshape44" o:spid="_x0000_s1031" style="position:absolute;left:4321;top:43;width:212;height:192" stroked="f"/>
            <v:rect id="docshape45" o:spid="_x0000_s1030" style="position:absolute;left:4321;top:43;width:212;height:192" filled="f" strokeweight="1pt"/>
            <w10:wrap anchorx="page"/>
          </v:group>
        </w:pict>
      </w:r>
      <w:r>
        <w:pict w14:anchorId="7BC9B003">
          <v:group id="docshapegroup46" o:spid="_x0000_s1026" style="position:absolute;left:0;text-align:left;margin-left:358.65pt;margin-top:1.15pt;width:14.1pt;height:11.6pt;z-index:-15811072;mso-position-horizontal-relative:page" coordorigin="7173,23" coordsize="282,232">
            <v:rect id="docshape47" o:spid="_x0000_s1028" style="position:absolute;left:7182;top:33;width:262;height:212" stroked="f"/>
            <v:rect id="docshape48" o:spid="_x0000_s1027" style="position:absolute;left:7182;top:33;width:262;height:212" filled="f" strokeweight="1pt"/>
            <w10:wrap anchorx="page"/>
          </v:group>
        </w:pict>
      </w:r>
      <w:r w:rsidR="00460534">
        <w:t>Mail</w:t>
      </w:r>
      <w:r w:rsidR="00460534">
        <w:rPr>
          <w:spacing w:val="-2"/>
        </w:rPr>
        <w:t xml:space="preserve"> </w:t>
      </w:r>
      <w:r w:rsidR="00460534">
        <w:t>to</w:t>
      </w:r>
      <w:r w:rsidR="00460534">
        <w:rPr>
          <w:spacing w:val="-1"/>
        </w:rPr>
        <w:t xml:space="preserve"> </w:t>
      </w:r>
      <w:r w:rsidR="00460534">
        <w:t>patient address</w:t>
      </w:r>
      <w:r w:rsidR="00460534">
        <w:tab/>
        <w:t>Mail</w:t>
      </w:r>
      <w:r w:rsidR="00460534">
        <w:rPr>
          <w:spacing w:val="-2"/>
        </w:rPr>
        <w:t xml:space="preserve"> </w:t>
      </w:r>
      <w:r w:rsidR="00460534">
        <w:t>to address</w:t>
      </w:r>
      <w:r w:rsidR="00460534">
        <w:rPr>
          <w:spacing w:val="-1"/>
        </w:rPr>
        <w:t xml:space="preserve"> </w:t>
      </w:r>
      <w:r w:rsidR="00460534">
        <w:t>below</w:t>
      </w:r>
      <w:r w:rsidR="00460534">
        <w:tab/>
        <w:t>Fax</w:t>
      </w:r>
      <w:r w:rsidR="00460534">
        <w:rPr>
          <w:spacing w:val="-1"/>
        </w:rPr>
        <w:t xml:space="preserve"> </w:t>
      </w:r>
      <w:r w:rsidR="00460534">
        <w:t>to</w:t>
      </w:r>
      <w:r w:rsidR="00460534">
        <w:rPr>
          <w:spacing w:val="-1"/>
        </w:rPr>
        <w:t xml:space="preserve"> </w:t>
      </w:r>
      <w:r w:rsidR="00460534">
        <w:t>number below</w:t>
      </w:r>
    </w:p>
    <w:p w14:paraId="174ACD2A" w14:textId="3CCDEB51" w:rsidR="00796303" w:rsidRDefault="00796303">
      <w:pPr>
        <w:pStyle w:val="BodyText"/>
        <w:tabs>
          <w:tab w:val="left" w:pos="3293"/>
          <w:tab w:val="left" w:pos="6173"/>
        </w:tabs>
        <w:spacing w:before="3" w:line="275" w:lineRule="exact"/>
        <w:ind w:left="414"/>
      </w:pPr>
    </w:p>
    <w:p w14:paraId="42C95EE3" w14:textId="77777777" w:rsidR="00796303" w:rsidRDefault="00796303">
      <w:pPr>
        <w:pStyle w:val="BodyText"/>
        <w:tabs>
          <w:tab w:val="left" w:pos="3293"/>
          <w:tab w:val="left" w:pos="6173"/>
        </w:tabs>
        <w:spacing w:before="3" w:line="275" w:lineRule="exact"/>
        <w:ind w:left="414"/>
      </w:pPr>
    </w:p>
    <w:p w14:paraId="21E065A0" w14:textId="77777777" w:rsidR="008C7978" w:rsidRDefault="00460534">
      <w:pPr>
        <w:pStyle w:val="BodyText"/>
        <w:tabs>
          <w:tab w:val="left" w:pos="9479"/>
        </w:tabs>
        <w:spacing w:line="275" w:lineRule="exact"/>
      </w:pPr>
      <w:r>
        <w:t>Name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8A764E5" w14:textId="77777777" w:rsidR="008C7978" w:rsidRDefault="008C7978">
      <w:pPr>
        <w:pStyle w:val="BodyText"/>
        <w:spacing w:before="2"/>
        <w:ind w:left="0"/>
        <w:rPr>
          <w:sz w:val="16"/>
        </w:rPr>
      </w:pPr>
    </w:p>
    <w:p w14:paraId="08D680C2" w14:textId="77777777" w:rsidR="008C7978" w:rsidRDefault="00460534">
      <w:pPr>
        <w:pStyle w:val="BodyText"/>
        <w:tabs>
          <w:tab w:val="left" w:pos="9485"/>
        </w:tabs>
        <w:spacing w:before="90"/>
      </w:pPr>
      <w:r>
        <w:t>Complete</w:t>
      </w:r>
      <w:r>
        <w:rPr>
          <w:spacing w:val="-7"/>
        </w:rPr>
        <w:t xml:space="preserve"> </w:t>
      </w:r>
      <w:r>
        <w:t>Address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2816449B" w14:textId="77777777" w:rsidR="008C7978" w:rsidRDefault="008C7978">
      <w:pPr>
        <w:pStyle w:val="BodyText"/>
        <w:spacing w:before="2"/>
        <w:ind w:left="0"/>
        <w:rPr>
          <w:sz w:val="16"/>
        </w:rPr>
      </w:pPr>
    </w:p>
    <w:p w14:paraId="7952B5A3" w14:textId="77777777" w:rsidR="008C7978" w:rsidRDefault="00460534">
      <w:pPr>
        <w:pStyle w:val="BodyText"/>
        <w:tabs>
          <w:tab w:val="left" w:pos="9452"/>
        </w:tabs>
        <w:spacing w:before="90"/>
      </w:pPr>
      <w:r>
        <w:t>Phone</w:t>
      </w:r>
      <w:r>
        <w:rPr>
          <w:spacing w:val="-4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(including</w:t>
      </w:r>
      <w:r>
        <w:rPr>
          <w:spacing w:val="-2"/>
        </w:rPr>
        <w:t xml:space="preserve"> </w:t>
      </w:r>
      <w:r>
        <w:t>area</w:t>
      </w:r>
      <w:r>
        <w:rPr>
          <w:spacing w:val="-2"/>
        </w:rPr>
        <w:t xml:space="preserve"> </w:t>
      </w:r>
      <w:r>
        <w:t xml:space="preserve">code)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50F2B6B" w14:textId="77777777" w:rsidR="008C7978" w:rsidRDefault="008C7978">
      <w:pPr>
        <w:pStyle w:val="BodyText"/>
        <w:spacing w:before="2"/>
        <w:ind w:left="0"/>
        <w:rPr>
          <w:sz w:val="16"/>
        </w:rPr>
      </w:pPr>
    </w:p>
    <w:p w14:paraId="620195CA" w14:textId="77777777" w:rsidR="008C7978" w:rsidRDefault="00460534">
      <w:pPr>
        <w:pStyle w:val="BodyText"/>
        <w:tabs>
          <w:tab w:val="left" w:pos="9452"/>
        </w:tabs>
        <w:spacing w:before="90"/>
      </w:pPr>
      <w:r>
        <w:t>Fax</w:t>
      </w:r>
      <w:r>
        <w:rPr>
          <w:spacing w:val="-3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(including</w:t>
      </w:r>
      <w:r>
        <w:rPr>
          <w:spacing w:val="-2"/>
        </w:rPr>
        <w:t xml:space="preserve"> </w:t>
      </w:r>
      <w:r>
        <w:t>area</w:t>
      </w:r>
      <w:r>
        <w:rPr>
          <w:spacing w:val="-1"/>
        </w:rPr>
        <w:t xml:space="preserve"> </w:t>
      </w:r>
      <w:r>
        <w:t xml:space="preserve">code)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1DC5234" w14:textId="77777777" w:rsidR="008C7978" w:rsidRDefault="008C7978">
      <w:pPr>
        <w:pStyle w:val="BodyText"/>
        <w:spacing w:before="2"/>
        <w:ind w:left="0"/>
        <w:rPr>
          <w:sz w:val="16"/>
        </w:rPr>
      </w:pPr>
    </w:p>
    <w:p w14:paraId="554049BB" w14:textId="778C956B" w:rsidR="00E67B44" w:rsidRDefault="00460534">
      <w:pPr>
        <w:pStyle w:val="BodyText"/>
        <w:tabs>
          <w:tab w:val="left" w:pos="7786"/>
          <w:tab w:val="left" w:pos="9385"/>
        </w:tabs>
        <w:spacing w:before="90" w:line="242" w:lineRule="auto"/>
        <w:ind w:right="211"/>
      </w:pPr>
      <w:r>
        <w:t>Signature: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</w:t>
      </w:r>
    </w:p>
    <w:p w14:paraId="674D3144" w14:textId="77777777" w:rsidR="00E67B44" w:rsidRDefault="00E67B44">
      <w:pPr>
        <w:pStyle w:val="BodyText"/>
        <w:tabs>
          <w:tab w:val="left" w:pos="7786"/>
          <w:tab w:val="left" w:pos="9385"/>
        </w:tabs>
        <w:spacing w:before="90" w:line="242" w:lineRule="auto"/>
        <w:ind w:right="211"/>
      </w:pPr>
    </w:p>
    <w:p w14:paraId="2C4A7D58" w14:textId="05EA0982" w:rsidR="008C7978" w:rsidRDefault="00E67B44" w:rsidP="00E67B44">
      <w:pPr>
        <w:pStyle w:val="BodyText"/>
        <w:tabs>
          <w:tab w:val="left" w:pos="7786"/>
          <w:tab w:val="left" w:pos="9385"/>
        </w:tabs>
        <w:spacing w:before="90" w:line="242" w:lineRule="auto"/>
        <w:ind w:left="500" w:right="211"/>
      </w:pPr>
      <w:r>
        <w:t>*</w:t>
      </w:r>
      <w:r w:rsidR="00460534">
        <w:t>Note:</w:t>
      </w:r>
      <w:r w:rsidR="00460534">
        <w:rPr>
          <w:spacing w:val="-2"/>
        </w:rPr>
        <w:t xml:space="preserve"> </w:t>
      </w:r>
      <w:r w:rsidR="00460534">
        <w:t>if not the patient, appropriate documentation</w:t>
      </w:r>
      <w:r w:rsidR="00460534">
        <w:rPr>
          <w:spacing w:val="-1"/>
        </w:rPr>
        <w:t xml:space="preserve"> </w:t>
      </w:r>
      <w:r w:rsidR="00460534">
        <w:t>is required, please see</w:t>
      </w:r>
      <w:r w:rsidR="00460534">
        <w:rPr>
          <w:spacing w:val="-1"/>
        </w:rPr>
        <w:t xml:space="preserve"> </w:t>
      </w:r>
      <w:r w:rsidR="00460534">
        <w:t>above.</w:t>
      </w:r>
    </w:p>
    <w:p w14:paraId="7E7B76B2" w14:textId="77777777" w:rsidR="005B4FCC" w:rsidRDefault="005B4FCC" w:rsidP="00E67B44">
      <w:pPr>
        <w:pStyle w:val="BodyText"/>
        <w:tabs>
          <w:tab w:val="left" w:pos="7786"/>
          <w:tab w:val="left" w:pos="9385"/>
        </w:tabs>
        <w:spacing w:before="90" w:line="242" w:lineRule="auto"/>
        <w:ind w:left="500" w:right="211"/>
      </w:pPr>
    </w:p>
    <w:p w14:paraId="60C16D58" w14:textId="77777777" w:rsidR="00BE4395" w:rsidRDefault="00BE4395" w:rsidP="00E67B44">
      <w:pPr>
        <w:pStyle w:val="BodyText"/>
        <w:tabs>
          <w:tab w:val="left" w:pos="7786"/>
          <w:tab w:val="left" w:pos="9385"/>
        </w:tabs>
        <w:spacing w:before="90" w:line="242" w:lineRule="auto"/>
        <w:ind w:left="500" w:right="211"/>
      </w:pPr>
    </w:p>
    <w:sectPr w:rsidR="00BE4395">
      <w:type w:val="continuous"/>
      <w:pgSz w:w="12240" w:h="15840"/>
      <w:pgMar w:top="1160" w:right="134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UI Gothic">
    <w:altName w:val="MS UI 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B4976"/>
    <w:multiLevelType w:val="hybridMultilevel"/>
    <w:tmpl w:val="BEA66794"/>
    <w:lvl w:ilvl="0" w:tplc="1E20F49C">
      <w:start w:val="9834"/>
      <w:numFmt w:val="bullet"/>
      <w:lvlText w:val=""/>
      <w:lvlJc w:val="left"/>
      <w:pPr>
        <w:ind w:left="5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num w:numId="1" w16cid:durableId="816074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NjcyNrQwsTAxNjBT0lEKTi0uzszPAykwrAUAq3QNeSwAAAA="/>
  </w:docVars>
  <w:rsids>
    <w:rsidRoot w:val="008C7978"/>
    <w:rsid w:val="001920D8"/>
    <w:rsid w:val="002F7CDD"/>
    <w:rsid w:val="003761FA"/>
    <w:rsid w:val="00460534"/>
    <w:rsid w:val="00515FC6"/>
    <w:rsid w:val="005B4FCC"/>
    <w:rsid w:val="00796303"/>
    <w:rsid w:val="008C7978"/>
    <w:rsid w:val="00BE4395"/>
    <w:rsid w:val="00D40E29"/>
    <w:rsid w:val="00E67B44"/>
    <w:rsid w:val="00EC27D1"/>
    <w:rsid w:val="00EE1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7"/>
    <o:shapelayout v:ext="edit">
      <o:idmap v:ext="edit" data="1"/>
    </o:shapelayout>
  </w:shapeDefaults>
  <w:decimalSymbol w:val="."/>
  <w:listSeparator w:val=","/>
  <w14:docId w14:val="7026124C"/>
  <w15:docId w15:val="{0FBB22B9-DE6F-4C2C-BDFD-F783BA8D4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0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0"/>
      <w:ind w:left="752" w:right="713"/>
      <w:jc w:val="center"/>
    </w:pPr>
    <w:rPr>
      <w:b/>
      <w:bCs/>
      <w:i/>
      <w:iCs/>
      <w:sz w:val="43"/>
      <w:szCs w:val="4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scott</dc:creator>
  <cp:lastModifiedBy>office@drscottsandiego.com</cp:lastModifiedBy>
  <cp:revision>2</cp:revision>
  <cp:lastPrinted>2022-03-08T16:49:00Z</cp:lastPrinted>
  <dcterms:created xsi:type="dcterms:W3CDTF">2022-04-09T00:21:00Z</dcterms:created>
  <dcterms:modified xsi:type="dcterms:W3CDTF">2022-04-09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4T00:00:00Z</vt:filetime>
  </property>
  <property fmtid="{D5CDD505-2E9C-101B-9397-08002B2CF9AE}" pid="3" name="Creator">
    <vt:lpwstr>PDFium</vt:lpwstr>
  </property>
  <property fmtid="{D5CDD505-2E9C-101B-9397-08002B2CF9AE}" pid="4" name="LastSaved">
    <vt:filetime>2022-02-01T00:00:00Z</vt:filetime>
  </property>
</Properties>
</file>